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962A86" w14:textId="77777777" w:rsidR="004C3F67" w:rsidRDefault="00000000">
      <w:pPr>
        <w:pStyle w:val="Heading1"/>
      </w:pPr>
      <w:bookmarkStart w:id="0" w:name="Xd02bdf6794977bcd319545a7dcf2ef49cf2f070"/>
      <w:r>
        <w:t>Tutorial: Setting up Conda Environment and Running Jupyter Notebook</w:t>
      </w:r>
    </w:p>
    <w:p w14:paraId="3BEA1FBC" w14:textId="77777777" w:rsidR="004C3F67" w:rsidRDefault="00000000">
      <w:pPr>
        <w:pStyle w:val="FirstParagraph"/>
      </w:pPr>
      <w:r>
        <w:t xml:space="preserve">This tutorial guides you through downloading Anaconda, setting up a conda environment called </w:t>
      </w:r>
      <w:r>
        <w:rPr>
          <w:rStyle w:val="VerbatimChar"/>
        </w:rPr>
        <w:t>cs5404</w:t>
      </w:r>
      <w:r>
        <w:t xml:space="preserve">, and running Jupyter Notebook using a </w:t>
      </w:r>
      <w:r>
        <w:rPr>
          <w:rStyle w:val="VerbatimChar"/>
        </w:rPr>
        <w:t>requirements.txt</w:t>
      </w:r>
      <w:r>
        <w:t xml:space="preserve"> file.</w:t>
      </w:r>
    </w:p>
    <w:p w14:paraId="1FD04CF6" w14:textId="77777777" w:rsidR="004C3F67" w:rsidRDefault="00C542C6">
      <w:r>
        <w:rPr>
          <w:noProof/>
        </w:rPr>
        <w:pict w14:anchorId="6A0D178E">
          <v:rect id="_x0000_i1030" alt="" style="width:468pt;height:.05pt;mso-width-percent:0;mso-height-percent:0;mso-width-percent:0;mso-height-percent:0" o:hralign="center" o:hrstd="t" o:hr="t"/>
        </w:pict>
      </w:r>
    </w:p>
    <w:p w14:paraId="15252ECB" w14:textId="77777777" w:rsidR="004C3F67" w:rsidRDefault="00000000">
      <w:pPr>
        <w:pStyle w:val="Heading2"/>
      </w:pPr>
      <w:bookmarkStart w:id="1" w:name="step-1-download-and-install-anaconda"/>
      <w:r>
        <w:t>Step 1: Download and Install Anaconda</w:t>
      </w:r>
    </w:p>
    <w:p w14:paraId="4E80E8C7" w14:textId="77777777" w:rsidR="004C3F67" w:rsidRDefault="00000000">
      <w:pPr>
        <w:pStyle w:val="Compact"/>
        <w:numPr>
          <w:ilvl w:val="0"/>
          <w:numId w:val="2"/>
        </w:numPr>
      </w:pPr>
      <w:r>
        <w:t xml:space="preserve">Go to the official </w:t>
      </w:r>
      <w:hyperlink r:id="rId7">
        <w:r>
          <w:rPr>
            <w:rStyle w:val="Hyperlink"/>
          </w:rPr>
          <w:t>Anaconda website</w:t>
        </w:r>
      </w:hyperlink>
      <w:r>
        <w:t>.</w:t>
      </w:r>
    </w:p>
    <w:p w14:paraId="426EFBA0" w14:textId="77777777" w:rsidR="004C3F67" w:rsidRDefault="00000000">
      <w:pPr>
        <w:pStyle w:val="Compact"/>
        <w:numPr>
          <w:ilvl w:val="0"/>
          <w:numId w:val="2"/>
        </w:numPr>
      </w:pPr>
      <w:r>
        <w:t>Choose your operating system (Windows, macOS, Linux).</w:t>
      </w:r>
    </w:p>
    <w:p w14:paraId="36B80117" w14:textId="77777777" w:rsidR="004C3F67" w:rsidRDefault="00000000">
      <w:pPr>
        <w:pStyle w:val="Compact"/>
        <w:numPr>
          <w:ilvl w:val="0"/>
          <w:numId w:val="2"/>
        </w:numPr>
      </w:pPr>
      <w:r>
        <w:t xml:space="preserve">Download the installer (preferably the latest </w:t>
      </w:r>
      <w:r>
        <w:rPr>
          <w:b/>
          <w:bCs/>
        </w:rPr>
        <w:t>Anaconda Distribution</w:t>
      </w:r>
      <w:r>
        <w:t>).</w:t>
      </w:r>
    </w:p>
    <w:p w14:paraId="4C0EB2A3" w14:textId="77777777" w:rsidR="004C3F67" w:rsidRDefault="00000000">
      <w:pPr>
        <w:pStyle w:val="Compact"/>
        <w:numPr>
          <w:ilvl w:val="0"/>
          <w:numId w:val="2"/>
        </w:numPr>
      </w:pPr>
      <w:r>
        <w:t>Run the installer and follow the on-screen instructions.</w:t>
      </w:r>
    </w:p>
    <w:p w14:paraId="6AE7E48A" w14:textId="77777777" w:rsidR="004C3F67" w:rsidRDefault="00000000">
      <w:pPr>
        <w:pStyle w:val="Compact"/>
        <w:numPr>
          <w:ilvl w:val="1"/>
          <w:numId w:val="3"/>
        </w:numPr>
      </w:pPr>
      <w:r>
        <w:t>On Windows, check the box to “Add Anaconda to PATH” (recommended).</w:t>
      </w:r>
    </w:p>
    <w:p w14:paraId="5D376D5B" w14:textId="77777777" w:rsidR="004C3F67" w:rsidRDefault="00000000">
      <w:pPr>
        <w:pStyle w:val="Compact"/>
        <w:numPr>
          <w:ilvl w:val="1"/>
          <w:numId w:val="3"/>
        </w:numPr>
      </w:pPr>
      <w:r>
        <w:t xml:space="preserve">On macOS/Linux, installation will add </w:t>
      </w:r>
      <w:r>
        <w:rPr>
          <w:rStyle w:val="VerbatimChar"/>
        </w:rPr>
        <w:t>conda</w:t>
      </w:r>
      <w:r>
        <w:t xml:space="preserve"> to your shell.</w:t>
      </w:r>
    </w:p>
    <w:p w14:paraId="326B1334" w14:textId="77777777" w:rsidR="004C3F67" w:rsidRDefault="00000000">
      <w:pPr>
        <w:pStyle w:val="FirstParagraph"/>
      </w:pPr>
      <w:r>
        <w:t>After installation, verify conda is available:</w:t>
      </w:r>
    </w:p>
    <w:p w14:paraId="50CC6EE2" w14:textId="77777777" w:rsidR="004C3F67" w:rsidRDefault="00000000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 w14:paraId="4DC6A865" w14:textId="77777777" w:rsidR="004C3F67" w:rsidRDefault="00C542C6">
      <w:r>
        <w:rPr>
          <w:noProof/>
        </w:rPr>
        <w:pict w14:anchorId="23D857A7">
          <v:rect id="_x0000_i1029" alt="" style="width:468pt;height:.05pt;mso-width-percent:0;mso-height-percent:0;mso-width-percent:0;mso-height-percent:0" o:hralign="center" o:hrstd="t" o:hr="t"/>
        </w:pict>
      </w:r>
    </w:p>
    <w:p w14:paraId="593711CB" w14:textId="77777777" w:rsidR="004C3F67" w:rsidRDefault="00000000">
      <w:pPr>
        <w:pStyle w:val="Heading2"/>
      </w:pPr>
      <w:bookmarkStart w:id="2" w:name="step-2-create-a-conda-environment"/>
      <w:bookmarkEnd w:id="1"/>
      <w:r>
        <w:t>Step 2: Create a Conda Environment</w:t>
      </w:r>
    </w:p>
    <w:p w14:paraId="30B27030" w14:textId="77777777" w:rsidR="004C3F67" w:rsidRDefault="00000000">
      <w:pPr>
        <w:pStyle w:val="Compact"/>
        <w:numPr>
          <w:ilvl w:val="0"/>
          <w:numId w:val="4"/>
        </w:numPr>
      </w:pPr>
      <w:r>
        <w:t xml:space="preserve">Open </w:t>
      </w:r>
      <w:r>
        <w:rPr>
          <w:b/>
          <w:bCs/>
        </w:rPr>
        <w:t>Anaconda Prompt</w:t>
      </w:r>
      <w:r>
        <w:t xml:space="preserve"> (Windows) or terminal (macOS/Linux).</w:t>
      </w:r>
    </w:p>
    <w:p w14:paraId="4886BA4D" w14:textId="134A289C" w:rsidR="004C3F67" w:rsidRDefault="00000000">
      <w:pPr>
        <w:pStyle w:val="Compact"/>
        <w:numPr>
          <w:ilvl w:val="0"/>
          <w:numId w:val="4"/>
        </w:numPr>
      </w:pPr>
      <w:r>
        <w:t xml:space="preserve">Create a new environment named </w:t>
      </w:r>
      <w:r>
        <w:rPr>
          <w:rStyle w:val="VerbatimChar"/>
        </w:rPr>
        <w:t>cs5404</w:t>
      </w:r>
      <w:r>
        <w:t xml:space="preserve"> with Python 3.10 (</w:t>
      </w:r>
      <w:r w:rsidR="0037393E">
        <w:t>it can be from 3.8-3.11</w:t>
      </w:r>
      <w:r>
        <w:t>):</w:t>
      </w:r>
    </w:p>
    <w:p w14:paraId="73A60625" w14:textId="77777777" w:rsidR="004C3F67" w:rsidRDefault="00000000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n</w:t>
      </w:r>
      <w:r>
        <w:rPr>
          <w:rStyle w:val="NormalTok"/>
        </w:rPr>
        <w:t xml:space="preserve"> cs5404 python=3.10 </w:t>
      </w:r>
      <w:r>
        <w:rPr>
          <w:rStyle w:val="AttributeTok"/>
        </w:rPr>
        <w:t>-y</w:t>
      </w:r>
    </w:p>
    <w:p w14:paraId="4346A20B" w14:textId="77777777" w:rsidR="004C3F67" w:rsidRDefault="00000000">
      <w:pPr>
        <w:pStyle w:val="Compact"/>
        <w:numPr>
          <w:ilvl w:val="0"/>
          <w:numId w:val="5"/>
        </w:numPr>
      </w:pPr>
      <w:r>
        <w:t>Activate the environment:</w:t>
      </w:r>
    </w:p>
    <w:p w14:paraId="07C3495B" w14:textId="77777777" w:rsidR="004C3F67" w:rsidRDefault="00000000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activate cs5404</w:t>
      </w:r>
    </w:p>
    <w:p w14:paraId="69E1D4DD" w14:textId="77777777" w:rsidR="004C3F67" w:rsidRDefault="00C542C6">
      <w:r>
        <w:rPr>
          <w:noProof/>
        </w:rPr>
        <w:pict w14:anchorId="5A293F34">
          <v:rect id="_x0000_i1028" alt="" style="width:468pt;height:.05pt;mso-width-percent:0;mso-height-percent:0;mso-width-percent:0;mso-height-percent:0" o:hralign="center" o:hrstd="t" o:hr="t"/>
        </w:pict>
      </w:r>
    </w:p>
    <w:p w14:paraId="17B013F4" w14:textId="77777777" w:rsidR="004C3F67" w:rsidRDefault="00000000">
      <w:pPr>
        <w:pStyle w:val="Heading2"/>
      </w:pPr>
      <w:bookmarkStart w:id="3" w:name="X0d90b22f1f55a476c0e54cac1b64ffd45bd27e8"/>
      <w:bookmarkEnd w:id="2"/>
      <w:r>
        <w:t>Step 3: Install Packages from requirements.txt</w:t>
      </w:r>
    </w:p>
    <w:p w14:paraId="58FA402C" w14:textId="1848857B" w:rsidR="004C3F67" w:rsidRDefault="00000000">
      <w:pPr>
        <w:pStyle w:val="Compact"/>
        <w:numPr>
          <w:ilvl w:val="0"/>
          <w:numId w:val="6"/>
        </w:numPr>
      </w:pPr>
      <w:r>
        <w:t xml:space="preserve">Place your </w:t>
      </w:r>
      <w:r>
        <w:rPr>
          <w:rStyle w:val="VerbatimChar"/>
        </w:rPr>
        <w:t>requirements.txt</w:t>
      </w:r>
      <w:r>
        <w:t xml:space="preserve"> file in </w:t>
      </w:r>
      <w:proofErr w:type="gramStart"/>
      <w:r>
        <w:t xml:space="preserve">a </w:t>
      </w:r>
      <w:r w:rsidR="00DA67D8">
        <w:t>the</w:t>
      </w:r>
      <w:proofErr w:type="gramEnd"/>
      <w:r w:rsidR="00DA67D8">
        <w:t xml:space="preserve"> project</w:t>
      </w:r>
      <w:r>
        <w:t xml:space="preserve"> folder.</w:t>
      </w:r>
    </w:p>
    <w:p w14:paraId="137CAB3C" w14:textId="77777777" w:rsidR="004C3F67" w:rsidRDefault="00000000">
      <w:pPr>
        <w:pStyle w:val="Compact"/>
        <w:numPr>
          <w:ilvl w:val="0"/>
          <w:numId w:val="6"/>
        </w:numPr>
      </w:pPr>
      <w:r>
        <w:t>Run the following command to install dependencies:</w:t>
      </w:r>
    </w:p>
    <w:p w14:paraId="30C1C8B5" w14:textId="77777777" w:rsidR="004C3F67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153D8C2B" w14:textId="77777777" w:rsidR="004C3F67" w:rsidRDefault="00C542C6">
      <w:r>
        <w:rPr>
          <w:noProof/>
        </w:rPr>
        <w:pict w14:anchorId="42B4ADC9">
          <v:rect id="_x0000_i1027" alt="" style="width:468pt;height:.05pt;mso-width-percent:0;mso-height-percent:0;mso-width-percent:0;mso-height-percent:0" o:hralign="center" o:hrstd="t" o:hr="t"/>
        </w:pict>
      </w:r>
    </w:p>
    <w:p w14:paraId="7536FAE0" w14:textId="77777777" w:rsidR="004C3F67" w:rsidRDefault="00000000">
      <w:pPr>
        <w:pStyle w:val="Heading2"/>
      </w:pPr>
      <w:bookmarkStart w:id="4" w:name="X631109c370d4b49f20dd36a952ff2d97fb34f48"/>
      <w:bookmarkEnd w:id="3"/>
      <w:r>
        <w:t>Step 4: Install and Launch Jupyter Notebook</w:t>
      </w:r>
    </w:p>
    <w:p w14:paraId="5943587D" w14:textId="77777777" w:rsidR="004C3F67" w:rsidRDefault="00000000">
      <w:pPr>
        <w:pStyle w:val="Compact"/>
        <w:numPr>
          <w:ilvl w:val="0"/>
          <w:numId w:val="7"/>
        </w:numPr>
      </w:pPr>
      <w:r>
        <w:t>Install Jupyter inside your environment:</w:t>
      </w:r>
    </w:p>
    <w:p w14:paraId="07A689A8" w14:textId="77777777" w:rsidR="004C3F67" w:rsidRDefault="00000000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install jupyter </w:t>
      </w:r>
      <w:r>
        <w:rPr>
          <w:rStyle w:val="AttributeTok"/>
        </w:rPr>
        <w:t>-y</w:t>
      </w:r>
    </w:p>
    <w:p w14:paraId="1AFBA822" w14:textId="77777777" w:rsidR="004C3F67" w:rsidRDefault="00000000">
      <w:pPr>
        <w:pStyle w:val="Compact"/>
        <w:numPr>
          <w:ilvl w:val="0"/>
          <w:numId w:val="8"/>
        </w:numPr>
      </w:pPr>
      <w:r>
        <w:t>Launch Jupyter Notebook:</w:t>
      </w:r>
    </w:p>
    <w:p w14:paraId="436DD95F" w14:textId="77777777" w:rsidR="004C3F67" w:rsidRDefault="00000000">
      <w:pPr>
        <w:pStyle w:val="SourceCode"/>
      </w:pPr>
      <w:r>
        <w:rPr>
          <w:rStyle w:val="ExtensionTok"/>
        </w:rPr>
        <w:lastRenderedPageBreak/>
        <w:t>jupyter</w:t>
      </w:r>
      <w:r>
        <w:rPr>
          <w:rStyle w:val="NormalTok"/>
        </w:rPr>
        <w:t xml:space="preserve"> notebook</w:t>
      </w:r>
    </w:p>
    <w:p w14:paraId="6838F41D" w14:textId="77777777" w:rsidR="004C3F67" w:rsidRDefault="00000000">
      <w:pPr>
        <w:pStyle w:val="Compact"/>
        <w:numPr>
          <w:ilvl w:val="0"/>
          <w:numId w:val="9"/>
        </w:numPr>
      </w:pPr>
      <w:r>
        <w:t xml:space="preserve">This will open Jupyter Notebook in your browser. You can now create and run </w:t>
      </w:r>
      <w:r>
        <w:rPr>
          <w:rStyle w:val="VerbatimChar"/>
        </w:rPr>
        <w:t>.ipynb</w:t>
      </w:r>
      <w:r>
        <w:t xml:space="preserve"> notebooks.</w:t>
      </w:r>
    </w:p>
    <w:p w14:paraId="6BF9FE3C" w14:textId="77777777" w:rsidR="004C3F67" w:rsidRDefault="00C542C6">
      <w:r>
        <w:rPr>
          <w:noProof/>
        </w:rPr>
        <w:pict w14:anchorId="2F6E4AC5">
          <v:rect id="_x0000_i1026" alt="" style="width:468pt;height:.05pt;mso-width-percent:0;mso-height-percent:0;mso-width-percent:0;mso-height-percent:0" o:hralign="center" o:hrstd="t" o:hr="t"/>
        </w:pict>
      </w:r>
    </w:p>
    <w:p w14:paraId="709B2DBE" w14:textId="77777777" w:rsidR="004C3F67" w:rsidRDefault="00000000">
      <w:pPr>
        <w:pStyle w:val="Heading2"/>
      </w:pPr>
      <w:bookmarkStart w:id="5" w:name="step-5-verify-installation"/>
      <w:bookmarkEnd w:id="4"/>
      <w:r>
        <w:t>Step 5: Verify Installation</w:t>
      </w:r>
    </w:p>
    <w:p w14:paraId="0C36CC3C" w14:textId="77777777" w:rsidR="004C3F67" w:rsidRDefault="00000000">
      <w:pPr>
        <w:pStyle w:val="FirstParagraph"/>
      </w:pPr>
      <w:r>
        <w:t>Inside a notebook cell, run:</w:t>
      </w:r>
    </w:p>
    <w:p w14:paraId="2D45D72A" w14:textId="77777777" w:rsidR="004C3F6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ys.executable)</w:t>
      </w:r>
    </w:p>
    <w:p w14:paraId="6B5C3707" w14:textId="77777777" w:rsidR="004C3F67" w:rsidRDefault="00000000">
      <w:pPr>
        <w:pStyle w:val="FirstParagraph"/>
      </w:pPr>
      <w:r>
        <w:t xml:space="preserve">It should show the Python executable path under your </w:t>
      </w:r>
      <w:r>
        <w:rPr>
          <w:rStyle w:val="VerbatimChar"/>
        </w:rPr>
        <w:t>cs5404</w:t>
      </w:r>
      <w:r>
        <w:t xml:space="preserve"> environment.</w:t>
      </w:r>
    </w:p>
    <w:p w14:paraId="4BB80067" w14:textId="77777777" w:rsidR="004C3F67" w:rsidRDefault="00C542C6">
      <w:r>
        <w:rPr>
          <w:noProof/>
        </w:rPr>
        <w:pict w14:anchorId="225F5545">
          <v:rect id="_x0000_i1025" alt="" style="width:468pt;height:.05pt;mso-width-percent:0;mso-height-percent:0;mso-width-percent:0;mso-height-percent:0" o:hralign="center" o:hrstd="t" o:hr="t"/>
        </w:pict>
      </w:r>
    </w:p>
    <w:p w14:paraId="6CF448CE" w14:textId="77777777" w:rsidR="004C3F67" w:rsidRDefault="00000000">
      <w:pPr>
        <w:pStyle w:val="Heading2"/>
      </w:pPr>
      <w:bookmarkStart w:id="6" w:name="summary"/>
      <w:bookmarkEnd w:id="5"/>
      <w:r>
        <w:t>Summary</w:t>
      </w:r>
    </w:p>
    <w:p w14:paraId="7299FB6C" w14:textId="77777777" w:rsidR="004C3F67" w:rsidRDefault="00000000">
      <w:pPr>
        <w:pStyle w:val="Compact"/>
        <w:numPr>
          <w:ilvl w:val="0"/>
          <w:numId w:val="10"/>
        </w:numPr>
      </w:pPr>
      <w:r>
        <w:t>Installed Anaconda</w:t>
      </w:r>
    </w:p>
    <w:p w14:paraId="184F505A" w14:textId="77777777" w:rsidR="004C3F67" w:rsidRDefault="00000000">
      <w:pPr>
        <w:pStyle w:val="Compact"/>
        <w:numPr>
          <w:ilvl w:val="0"/>
          <w:numId w:val="10"/>
        </w:numPr>
      </w:pPr>
      <w:r>
        <w:t xml:space="preserve">Created conda environment </w:t>
      </w:r>
      <w:r>
        <w:rPr>
          <w:rStyle w:val="VerbatimChar"/>
        </w:rPr>
        <w:t>cs5404</w:t>
      </w:r>
    </w:p>
    <w:p w14:paraId="35CA58C0" w14:textId="77777777" w:rsidR="004C3F67" w:rsidRDefault="00000000">
      <w:pPr>
        <w:pStyle w:val="Compact"/>
        <w:numPr>
          <w:ilvl w:val="0"/>
          <w:numId w:val="10"/>
        </w:numPr>
      </w:pPr>
      <w:r>
        <w:t xml:space="preserve">Installed dependencies from </w:t>
      </w:r>
      <w:r>
        <w:rPr>
          <w:rStyle w:val="VerbatimChar"/>
        </w:rPr>
        <w:t>requirements.txt</w:t>
      </w:r>
    </w:p>
    <w:p w14:paraId="2EBB7F3D" w14:textId="77777777" w:rsidR="004C3F67" w:rsidRDefault="00000000">
      <w:pPr>
        <w:pStyle w:val="Compact"/>
        <w:numPr>
          <w:ilvl w:val="0"/>
          <w:numId w:val="10"/>
        </w:numPr>
      </w:pPr>
      <w:r>
        <w:t>Installed and launched Jupyter Notebook</w:t>
      </w:r>
      <w:bookmarkEnd w:id="0"/>
      <w:bookmarkEnd w:id="6"/>
    </w:p>
    <w:sectPr w:rsidR="004C3F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7DFA4" w14:textId="77777777" w:rsidR="00C542C6" w:rsidRDefault="00C542C6">
      <w:pPr>
        <w:spacing w:after="0"/>
      </w:pPr>
      <w:r>
        <w:separator/>
      </w:r>
    </w:p>
  </w:endnote>
  <w:endnote w:type="continuationSeparator" w:id="0">
    <w:p w14:paraId="60CCE3B0" w14:textId="77777777" w:rsidR="00C542C6" w:rsidRDefault="00C542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868FC" w14:textId="77777777" w:rsidR="00C542C6" w:rsidRDefault="00C542C6">
      <w:r>
        <w:separator/>
      </w:r>
    </w:p>
  </w:footnote>
  <w:footnote w:type="continuationSeparator" w:id="0">
    <w:p w14:paraId="7FAFCDC5" w14:textId="77777777" w:rsidR="00C542C6" w:rsidRDefault="00C542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6847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EC200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8213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97626C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AD6D91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974016659">
    <w:abstractNumId w:val="0"/>
  </w:num>
  <w:num w:numId="2" w16cid:durableId="21138653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561371">
    <w:abstractNumId w:val="1"/>
  </w:num>
  <w:num w:numId="4" w16cid:durableId="1940260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8523443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6033407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084994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142747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1402244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4036432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3F67"/>
    <w:rsid w:val="0037393E"/>
    <w:rsid w:val="004C3F67"/>
    <w:rsid w:val="00C542C6"/>
    <w:rsid w:val="00DA67D8"/>
    <w:rsid w:val="00EC41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3AB6C"/>
  <w15:docId w15:val="{FA8BFB08-5A55-CD4C-B698-E39A372FD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naconda.com/downlo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59</Words>
  <Characters>1482</Characters>
  <Application>Microsoft Office Word</Application>
  <DocSecurity>0</DocSecurity>
  <Lines>12</Lines>
  <Paragraphs>3</Paragraphs>
  <ScaleCrop>false</ScaleCrop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ou, Ce</cp:lastModifiedBy>
  <cp:revision>3</cp:revision>
  <cp:lastPrinted>2025-09-01T23:33:00Z</cp:lastPrinted>
  <dcterms:created xsi:type="dcterms:W3CDTF">2025-09-01T23:31:00Z</dcterms:created>
  <dcterms:modified xsi:type="dcterms:W3CDTF">2025-09-01T23:34:00Z</dcterms:modified>
</cp:coreProperties>
</file>